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927EFB" w:rsidRPr="00927EFB" w:rsidRDefault="00030EE3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815266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</w:pPr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 ЈАВНОМ ПОЗИВУ УПРАВЕ ЗА ПОДСТИЦАЊЕ И УНАПРЕЂЕЊЕ ЕНЕРГЕТСКЕ ЕФИКАСНОСТИ ЈП1/22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ТАМБЕНЕ ЗГРАДЕ У </w:t>
      </w:r>
      <w:r w:rsidR="00815266">
        <w:rPr>
          <w:rFonts w:ascii="Times New Roman" w:hAnsi="Times New Roman" w:cs="Times New Roman"/>
          <w:b/>
          <w:bCs/>
          <w:color w:val="009999"/>
          <w:sz w:val="28"/>
          <w:szCs w:val="28"/>
        </w:rPr>
        <w:t>ГРАДУ</w:t>
      </w:r>
      <w:r w:rsidR="00815266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 xml:space="preserve"> ПРОКУПЉУ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2"/>
        <w:gridCol w:w="2998"/>
        <w:gridCol w:w="5779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2"/>
        <w:gridCol w:w="2998"/>
        <w:gridCol w:w="5779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, осим за мер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из тачке 4)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зидова, таваница изнад отворених пролаза, зидова, подова на тлу и осталих делова термичког омотача према негрејаном простору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5F033B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5F033B" w:rsidRDefault="005F033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647" w:type="dxa"/>
          </w:tcPr>
          <w:p w:rsidR="005F033B" w:rsidRPr="005F033B" w:rsidRDefault="005F033B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5F033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F979AC" w:rsidRDefault="005F03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-радијатора и пратећег прибора за стамбене зграде</w:t>
            </w:r>
          </w:p>
        </w:tc>
      </w:tr>
    </w:tbl>
    <w:p w:rsidR="008A0D35" w:rsidRPr="0066540E" w:rsidRDefault="00AB75F0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из тачке </w:t>
      </w:r>
      <w:r w:rsidR="005F033B">
        <w:rPr>
          <w:rFonts w:ascii="Times New Roman" w:eastAsia="Times New Roman" w:hAnsi="Times New Roman" w:cs="Times New Roman"/>
          <w:sz w:val="20"/>
          <w:szCs w:val="20"/>
        </w:rPr>
        <w:t>5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мером замене постојећег грејача простора (котао или пећ) ефикаснијим из </w:t>
      </w:r>
      <w:r w:rsidR="005F033B">
        <w:rPr>
          <w:rFonts w:ascii="Times New Roman" w:eastAsia="Times New Roman" w:hAnsi="Times New Roman" w:cs="Times New Roman"/>
          <w:sz w:val="20"/>
          <w:szCs w:val="20"/>
        </w:rPr>
        <w:t>тач.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3)</w:t>
      </w:r>
      <w:r w:rsidR="005F033B">
        <w:rPr>
          <w:rFonts w:ascii="Times New Roman" w:eastAsia="Times New Roman" w:hAnsi="Times New Roman" w:cs="Times New Roman"/>
          <w:sz w:val="20"/>
          <w:szCs w:val="20"/>
        </w:rPr>
        <w:t xml:space="preserve"> и 4)</w:t>
      </w:r>
      <w:r w:rsidR="00B47963">
        <w:rPr>
          <w:rFonts w:ascii="Times New Roman" w:eastAsia="Times New Roman" w:hAnsi="Times New Roman" w:cs="Times New Roman"/>
          <w:sz w:val="20"/>
          <w:szCs w:val="20"/>
        </w:rPr>
        <w:t>или се објекат прикључује на систем даљинског грејања</w:t>
      </w:r>
      <w:bookmarkStart w:id="0" w:name="_Hlk72263790"/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/>
      </w:tblPr>
      <w:tblGrid>
        <w:gridCol w:w="3110"/>
        <w:gridCol w:w="2837"/>
      </w:tblGrid>
      <w:tr w:rsidR="008A0D35" w:rsidRPr="0066540E" w:rsidTr="00211569">
        <w:tc>
          <w:tcPr>
            <w:tcW w:w="2615" w:type="pct"/>
          </w:tcPr>
          <w:p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танова у стамбеној згради</w:t>
            </w:r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211569">
        <w:tc>
          <w:tcPr>
            <w:tcW w:w="2615" w:type="pct"/>
          </w:tcPr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стамбеној згради према Списку станара</w:t>
            </w:r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211569"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:rsidTr="00211569">
        <w:trPr>
          <w:trHeight w:val="959"/>
        </w:trPr>
        <w:tc>
          <w:tcPr>
            <w:tcW w:w="2615" w:type="pct"/>
          </w:tcPr>
          <w:p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стамбене зграде према Катастру у метрима квадратним </w:t>
            </w:r>
          </w:p>
        </w:tc>
        <w:tc>
          <w:tcPr>
            <w:tcW w:w="2385" w:type="pct"/>
          </w:tcPr>
          <w:p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B75F0" w:rsidRPr="0066540E" w:rsidTr="00AB75F0">
        <w:trPr>
          <w:trHeight w:val="389"/>
        </w:trPr>
        <w:tc>
          <w:tcPr>
            <w:tcW w:w="9356" w:type="dxa"/>
            <w:vAlign w:val="center"/>
          </w:tcPr>
          <w:p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једазаокружите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:rsidTr="00AB75F0">
        <w:trPr>
          <w:trHeight w:val="338"/>
        </w:trPr>
        <w:tc>
          <w:tcPr>
            <w:tcW w:w="9356" w:type="dxa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грејања: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916EC9" w:rsidRDefault="00AB75F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једазаокружитеодговор</w:t>
      </w:r>
      <w:r w:rsidR="00916EC9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/>
      </w:tblPr>
      <w:tblGrid>
        <w:gridCol w:w="9323"/>
      </w:tblGrid>
      <w:tr w:rsidR="005F033B" w:rsidTr="00FC6B72">
        <w:tc>
          <w:tcPr>
            <w:tcW w:w="9323" w:type="dxa"/>
          </w:tcPr>
          <w:p w:rsidR="005F033B" w:rsidRPr="00B66347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:rsidTr="00FC6B72">
        <w:tc>
          <w:tcPr>
            <w:tcW w:w="9323" w:type="dxa"/>
            <w:vAlign w:val="center"/>
          </w:tcPr>
          <w:p w:rsidR="005F033B" w:rsidRPr="00916EC9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5F033B" w:rsidRPr="003E5425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:rsidTr="00FC6B72">
        <w:trPr>
          <w:trHeight w:val="4319"/>
        </w:trPr>
        <w:tc>
          <w:tcPr>
            <w:tcW w:w="9323" w:type="dxa"/>
            <w:vAlign w:val="center"/>
          </w:tcPr>
          <w:p w:rsidR="005F033B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5F033B" w:rsidRPr="003E5425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59264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:rsidTr="00FC6B72">
        <w:trPr>
          <w:trHeight w:val="2582"/>
        </w:trPr>
        <w:tc>
          <w:tcPr>
            <w:tcW w:w="9323" w:type="dxa"/>
          </w:tcPr>
          <w:p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:rsidTr="00FC6B72">
        <w:trPr>
          <w:trHeight w:val="2420"/>
        </w:trPr>
        <w:tc>
          <w:tcPr>
            <w:tcW w:w="9323" w:type="dxa"/>
          </w:tcPr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 алуминијумски прозор</w:t>
            </w:r>
          </w:p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једазаокружите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5F033B">
        <w:rPr>
          <w:rFonts w:ascii="Times New Roman" w:hAnsi="Times New Roman" w:cs="Times New Roman"/>
          <w:sz w:val="24"/>
          <w:szCs w:val="24"/>
        </w:rPr>
        <w:t>Оцењивање и рангирање пројеката врши се у складу са правилником којим се уређује расподела средстава града/општине и применом критеријума из одељка VIII  Јавног 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B75F0">
        <w:rPr>
          <w:rFonts w:ascii="Times New Roman" w:hAnsi="Times New Roman" w:cs="Times New Roman"/>
          <w:sz w:val="24"/>
          <w:szCs w:val="24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15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64C86" w:rsidRDefault="00164C86" w:rsidP="00CB7E8C">
      <w:pPr>
        <w:spacing w:after="0" w:line="240" w:lineRule="auto"/>
      </w:pPr>
      <w:r>
        <w:separator/>
      </w:r>
    </w:p>
  </w:endnote>
  <w:endnote w:type="continuationSeparator" w:id="1">
    <w:p w:rsidR="00164C86" w:rsidRDefault="00164C8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64C86" w:rsidRDefault="00164C86" w:rsidP="00CB7E8C">
      <w:pPr>
        <w:spacing w:after="0" w:line="240" w:lineRule="auto"/>
      </w:pPr>
      <w:r>
        <w:separator/>
      </w:r>
    </w:p>
  </w:footnote>
  <w:footnote w:type="continuationSeparator" w:id="1">
    <w:p w:rsidR="00164C86" w:rsidRDefault="00164C8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21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7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435E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4C86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2F323C"/>
    <w:rsid w:val="00343D05"/>
    <w:rsid w:val="003508D9"/>
    <w:rsid w:val="003527C6"/>
    <w:rsid w:val="0036675E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5F033B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86821"/>
    <w:rsid w:val="00696A29"/>
    <w:rsid w:val="006A5358"/>
    <w:rsid w:val="006C252A"/>
    <w:rsid w:val="006C7EF6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15266"/>
    <w:rsid w:val="00833E79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72F89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Nerazreenopominjanje1">
    <w:name w:val="Nerazrešeno pominjanje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B6297-38BB-4BD1-A477-D090D5478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89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ladjana.maricic</cp:lastModifiedBy>
  <cp:revision>4</cp:revision>
  <cp:lastPrinted>2022-07-08T08:10:00Z</cp:lastPrinted>
  <dcterms:created xsi:type="dcterms:W3CDTF">2022-07-08T07:44:00Z</dcterms:created>
  <dcterms:modified xsi:type="dcterms:W3CDTF">2022-07-08T08:11:00Z</dcterms:modified>
</cp:coreProperties>
</file>